
<file path=[Content_Types].xml><?xml version="1.0" encoding="utf-8"?>
<Types xmlns="http://schemas.openxmlformats.org/package/2006/content-types">
  <Default Extension="bin" ContentType="application/vnd.ms-office.activeX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A521BB" w14:textId="77777777" w:rsidR="00E63427" w:rsidRDefault="00621658" w:rsidP="007460C6">
      <w:pPr>
        <w:jc w:val="center"/>
        <w:rPr>
          <w:b/>
          <w:sz w:val="36"/>
        </w:rPr>
      </w:pPr>
      <w:r>
        <w:rPr>
          <w:noProof/>
        </w:rPr>
        <w:drawing>
          <wp:inline distT="0" distB="0" distL="0" distR="0" wp14:anchorId="439ADD6A" wp14:editId="272CF8D6">
            <wp:extent cx="2600696" cy="1615044"/>
            <wp:effectExtent l="0" t="0" r="0" b="0"/>
            <wp:docPr id="1" name="Resim 1" descr="https://basin.mcbu.edu.tr/db_images/site_500/web/cbu_logo_yan_i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basin.mcbu.edu.tr/db_images/site_500/web/cbu_logo_yan_ing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062" b="14298"/>
                    <a:stretch/>
                  </pic:blipFill>
                  <pic:spPr bwMode="auto">
                    <a:xfrm>
                      <a:off x="0" y="0"/>
                      <a:ext cx="2600325" cy="1614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0BCC49" w14:textId="77777777" w:rsidR="00E63427" w:rsidRDefault="00E63427" w:rsidP="007460C6">
      <w:pPr>
        <w:jc w:val="center"/>
        <w:rPr>
          <w:b/>
          <w:sz w:val="36"/>
        </w:rPr>
      </w:pPr>
    </w:p>
    <w:p w14:paraId="1CA9060E" w14:textId="04EA541C" w:rsidR="00AF3FB6" w:rsidRPr="004B76C6" w:rsidRDefault="007460C6" w:rsidP="007460C6">
      <w:pPr>
        <w:jc w:val="center"/>
        <w:rPr>
          <w:rFonts w:ascii="Times New Roman" w:hAnsi="Times New Roman" w:cs="Times New Roman"/>
          <w:b/>
          <w:sz w:val="36"/>
        </w:rPr>
      </w:pPr>
      <w:r w:rsidRPr="004B76C6">
        <w:rPr>
          <w:rFonts w:ascii="Times New Roman" w:hAnsi="Times New Roman" w:cs="Times New Roman"/>
          <w:b/>
          <w:sz w:val="36"/>
        </w:rPr>
        <w:t>CSE 31</w:t>
      </w:r>
      <w:r w:rsidR="000156F3" w:rsidRPr="004B76C6">
        <w:rPr>
          <w:rFonts w:ascii="Times New Roman" w:hAnsi="Times New Roman" w:cs="Times New Roman"/>
          <w:b/>
          <w:sz w:val="36"/>
        </w:rPr>
        <w:t>13</w:t>
      </w:r>
      <w:r w:rsidR="00B94EF5" w:rsidRPr="004B76C6">
        <w:rPr>
          <w:rFonts w:ascii="Times New Roman" w:hAnsi="Times New Roman" w:cs="Times New Roman"/>
          <w:b/>
          <w:sz w:val="36"/>
        </w:rPr>
        <w:t xml:space="preserve"> </w:t>
      </w:r>
      <w:r w:rsidR="006F6C51" w:rsidRPr="004B76C6">
        <w:rPr>
          <w:rFonts w:ascii="Times New Roman" w:hAnsi="Times New Roman" w:cs="Times New Roman"/>
          <w:b/>
          <w:sz w:val="36"/>
        </w:rPr>
        <w:t>/ CSE 3</w:t>
      </w:r>
      <w:r w:rsidR="000156F3" w:rsidRPr="004B76C6">
        <w:rPr>
          <w:rFonts w:ascii="Times New Roman" w:hAnsi="Times New Roman" w:cs="Times New Roman"/>
          <w:b/>
          <w:sz w:val="36"/>
        </w:rPr>
        <w:t>214</w:t>
      </w:r>
    </w:p>
    <w:p w14:paraId="1B5A1264" w14:textId="1454AB87" w:rsidR="007460C6" w:rsidRPr="004B76C6" w:rsidRDefault="000156F3" w:rsidP="007460C6">
      <w:pPr>
        <w:jc w:val="center"/>
        <w:rPr>
          <w:rFonts w:ascii="Times New Roman" w:hAnsi="Times New Roman" w:cs="Times New Roman"/>
          <w:b/>
          <w:sz w:val="36"/>
        </w:rPr>
      </w:pPr>
      <w:r w:rsidRPr="004B76C6">
        <w:rPr>
          <w:rFonts w:ascii="Times New Roman" w:hAnsi="Times New Roman" w:cs="Times New Roman"/>
          <w:b/>
          <w:sz w:val="36"/>
        </w:rPr>
        <w:t>INTRODUCTION TO DIGITAL IMAGE PROCESSING</w:t>
      </w:r>
    </w:p>
    <w:p w14:paraId="69804EDB" w14:textId="39590EF2" w:rsidR="007460C6" w:rsidRPr="004B76C6" w:rsidRDefault="000156F3" w:rsidP="007460C6">
      <w:pPr>
        <w:jc w:val="center"/>
        <w:rPr>
          <w:rFonts w:ascii="Times New Roman" w:hAnsi="Times New Roman" w:cs="Times New Roman"/>
          <w:b/>
          <w:sz w:val="36"/>
        </w:rPr>
      </w:pPr>
      <w:r w:rsidRPr="004B76C6">
        <w:rPr>
          <w:rFonts w:ascii="Times New Roman" w:hAnsi="Times New Roman" w:cs="Times New Roman"/>
          <w:b/>
          <w:sz w:val="36"/>
        </w:rPr>
        <w:t>SPRING</w:t>
      </w:r>
      <w:r w:rsidR="00B94EF5" w:rsidRPr="004B76C6">
        <w:rPr>
          <w:rFonts w:ascii="Times New Roman" w:hAnsi="Times New Roman" w:cs="Times New Roman"/>
          <w:b/>
          <w:sz w:val="36"/>
        </w:rPr>
        <w:t xml:space="preserve"> 202</w:t>
      </w:r>
      <w:r w:rsidR="0081024B" w:rsidRPr="004B76C6">
        <w:rPr>
          <w:rFonts w:ascii="Times New Roman" w:hAnsi="Times New Roman" w:cs="Times New Roman"/>
          <w:b/>
          <w:sz w:val="36"/>
        </w:rPr>
        <w:t>4</w:t>
      </w:r>
    </w:p>
    <w:p w14:paraId="082B40E5" w14:textId="77777777" w:rsidR="007460C6" w:rsidRPr="004B76C6" w:rsidRDefault="007460C6" w:rsidP="007460C6">
      <w:pPr>
        <w:jc w:val="center"/>
        <w:rPr>
          <w:rFonts w:ascii="Times New Roman" w:hAnsi="Times New Roman" w:cs="Times New Roman"/>
          <w:b/>
          <w:i/>
          <w:sz w:val="36"/>
        </w:rPr>
      </w:pPr>
    </w:p>
    <w:p w14:paraId="7E6555BF" w14:textId="17EC5223" w:rsidR="007460C6" w:rsidRPr="004B76C6" w:rsidRDefault="00D678F2" w:rsidP="007460C6">
      <w:pPr>
        <w:jc w:val="center"/>
        <w:rPr>
          <w:rFonts w:ascii="Times New Roman" w:hAnsi="Times New Roman" w:cs="Times New Roman"/>
          <w:b/>
          <w:iCs/>
          <w:sz w:val="36"/>
        </w:rPr>
      </w:pPr>
      <w:r w:rsidRPr="004B76C6">
        <w:rPr>
          <w:rFonts w:ascii="Times New Roman" w:hAnsi="Times New Roman" w:cs="Times New Roman"/>
          <w:b/>
          <w:iCs/>
          <w:sz w:val="36"/>
        </w:rPr>
        <w:t xml:space="preserve">Homework </w:t>
      </w:r>
      <w:r w:rsidR="00D029A4" w:rsidRPr="004B76C6">
        <w:rPr>
          <w:rFonts w:ascii="Times New Roman" w:hAnsi="Times New Roman" w:cs="Times New Roman"/>
          <w:b/>
          <w:iCs/>
          <w:sz w:val="36"/>
        </w:rPr>
        <w:t>3</w:t>
      </w:r>
      <w:r w:rsidR="005E75CD" w:rsidRPr="004B76C6">
        <w:rPr>
          <w:rFonts w:ascii="Times New Roman" w:hAnsi="Times New Roman" w:cs="Times New Roman"/>
          <w:b/>
          <w:iCs/>
          <w:sz w:val="36"/>
        </w:rPr>
        <w:t xml:space="preserve"> Report</w:t>
      </w:r>
    </w:p>
    <w:p w14:paraId="1097884F" w14:textId="77777777" w:rsidR="00E63427" w:rsidRPr="004B76C6" w:rsidRDefault="00E63427" w:rsidP="007460C6">
      <w:pPr>
        <w:jc w:val="center"/>
        <w:rPr>
          <w:rFonts w:ascii="Times New Roman" w:hAnsi="Times New Roman" w:cs="Times New Roman"/>
          <w:b/>
          <w:iCs/>
          <w:sz w:val="36"/>
        </w:rPr>
      </w:pPr>
    </w:p>
    <w:p w14:paraId="2055055C" w14:textId="1B7107CB" w:rsidR="007460C6" w:rsidRPr="004B76C6" w:rsidRDefault="007460C6" w:rsidP="007460C6">
      <w:pPr>
        <w:jc w:val="center"/>
        <w:rPr>
          <w:rFonts w:ascii="Times New Roman" w:hAnsi="Times New Roman" w:cs="Times New Roman"/>
          <w:b/>
          <w:iCs/>
          <w:sz w:val="36"/>
        </w:rPr>
      </w:pPr>
    </w:p>
    <w:p w14:paraId="5A44C9C4" w14:textId="1BFD47EF" w:rsidR="005E75CD" w:rsidRPr="004B76C6" w:rsidRDefault="005E75CD" w:rsidP="007460C6">
      <w:pPr>
        <w:jc w:val="center"/>
        <w:rPr>
          <w:rFonts w:ascii="Times New Roman" w:hAnsi="Times New Roman" w:cs="Times New Roman"/>
          <w:b/>
          <w:iCs/>
          <w:sz w:val="36"/>
        </w:rPr>
      </w:pPr>
    </w:p>
    <w:p w14:paraId="5EBD6C98" w14:textId="77777777" w:rsidR="005E75CD" w:rsidRPr="004B76C6" w:rsidRDefault="005E75CD" w:rsidP="007460C6">
      <w:pPr>
        <w:jc w:val="center"/>
        <w:rPr>
          <w:rFonts w:ascii="Times New Roman" w:hAnsi="Times New Roman" w:cs="Times New Roman"/>
          <w:b/>
          <w:iCs/>
          <w:sz w:val="36"/>
        </w:rPr>
      </w:pPr>
    </w:p>
    <w:p w14:paraId="78BB58E9" w14:textId="09A771CC" w:rsidR="00C20F86" w:rsidRPr="004B76C6" w:rsidRDefault="004B76C6" w:rsidP="00C20F86">
      <w:pPr>
        <w:spacing w:after="120" w:line="240" w:lineRule="auto"/>
        <w:jc w:val="center"/>
        <w:rPr>
          <w:rFonts w:ascii="Times New Roman" w:hAnsi="Times New Roman" w:cs="Times New Roman"/>
          <w:iCs/>
          <w:sz w:val="36"/>
        </w:rPr>
      </w:pPr>
      <w:r w:rsidRPr="004B76C6">
        <w:rPr>
          <w:rFonts w:ascii="Times New Roman" w:hAnsi="Times New Roman" w:cs="Times New Roman"/>
          <w:iCs/>
          <w:sz w:val="36"/>
        </w:rPr>
        <w:t>İkram Celal KESKİN</w:t>
      </w:r>
      <w:r w:rsidR="00C20F86" w:rsidRPr="004B76C6">
        <w:rPr>
          <w:rFonts w:ascii="Times New Roman" w:hAnsi="Times New Roman" w:cs="Times New Roman"/>
          <w:iCs/>
          <w:sz w:val="36"/>
        </w:rPr>
        <w:t xml:space="preserve"> – </w:t>
      </w:r>
      <w:r w:rsidRPr="004B76C6">
        <w:rPr>
          <w:rFonts w:ascii="Times New Roman" w:hAnsi="Times New Roman" w:cs="Times New Roman"/>
          <w:iCs/>
          <w:sz w:val="36"/>
        </w:rPr>
        <w:t>200316059</w:t>
      </w:r>
    </w:p>
    <w:p w14:paraId="5D4207E9" w14:textId="024E398A" w:rsidR="00D678F2" w:rsidRPr="004B76C6" w:rsidRDefault="004B76C6" w:rsidP="00D678F2">
      <w:pPr>
        <w:spacing w:after="120" w:line="240" w:lineRule="auto"/>
        <w:jc w:val="center"/>
        <w:rPr>
          <w:rFonts w:ascii="Times New Roman" w:hAnsi="Times New Roman" w:cs="Times New Roman"/>
          <w:iCs/>
          <w:sz w:val="36"/>
        </w:rPr>
      </w:pPr>
      <w:r w:rsidRPr="004B76C6">
        <w:rPr>
          <w:rFonts w:ascii="Times New Roman" w:hAnsi="Times New Roman" w:cs="Times New Roman"/>
          <w:iCs/>
          <w:sz w:val="36"/>
        </w:rPr>
        <w:t>Image-!00</w:t>
      </w:r>
    </w:p>
    <w:p w14:paraId="27BC9D3E" w14:textId="09E912C4" w:rsidR="005E75CD" w:rsidRPr="004B76C6" w:rsidRDefault="005E75CD" w:rsidP="007460C6">
      <w:pPr>
        <w:jc w:val="center"/>
        <w:rPr>
          <w:rFonts w:ascii="Times New Roman" w:hAnsi="Times New Roman" w:cs="Times New Roman"/>
          <w:iCs/>
          <w:sz w:val="36"/>
        </w:rPr>
      </w:pPr>
    </w:p>
    <w:p w14:paraId="4D81A85E" w14:textId="0224FCB6" w:rsidR="005E75CD" w:rsidRPr="004B76C6" w:rsidRDefault="005E75CD" w:rsidP="007460C6">
      <w:pPr>
        <w:jc w:val="center"/>
        <w:rPr>
          <w:rFonts w:ascii="Times New Roman" w:hAnsi="Times New Roman" w:cs="Times New Roman"/>
          <w:iCs/>
          <w:sz w:val="36"/>
        </w:rPr>
      </w:pPr>
    </w:p>
    <w:p w14:paraId="5FFF8E6F" w14:textId="6A081AA1" w:rsidR="005E75CD" w:rsidRPr="004B76C6" w:rsidRDefault="005E75CD" w:rsidP="007460C6">
      <w:pPr>
        <w:jc w:val="center"/>
        <w:rPr>
          <w:rFonts w:ascii="Times New Roman" w:hAnsi="Times New Roman" w:cs="Times New Roman"/>
          <w:iCs/>
          <w:sz w:val="36"/>
        </w:rPr>
      </w:pPr>
    </w:p>
    <w:p w14:paraId="017A6AB9" w14:textId="3FEA8B5B" w:rsidR="00E63427" w:rsidRPr="004B76C6" w:rsidRDefault="005E75CD" w:rsidP="007460C6">
      <w:pPr>
        <w:jc w:val="center"/>
        <w:rPr>
          <w:rFonts w:ascii="Times New Roman" w:hAnsi="Times New Roman" w:cs="Times New Roman"/>
          <w:iCs/>
          <w:sz w:val="24"/>
        </w:rPr>
      </w:pPr>
      <w:r w:rsidRPr="004B76C6">
        <w:rPr>
          <w:rFonts w:ascii="Times New Roman" w:hAnsi="Times New Roman" w:cs="Times New Roman"/>
          <w:iCs/>
          <w:sz w:val="36"/>
        </w:rPr>
        <w:t xml:space="preserve">Submission Date: </w:t>
      </w:r>
      <w:r w:rsidR="00B23B40" w:rsidRPr="004B76C6">
        <w:rPr>
          <w:rFonts w:ascii="Times New Roman" w:hAnsi="Times New Roman" w:cs="Times New Roman"/>
          <w:iCs/>
          <w:sz w:val="24"/>
        </w:rPr>
        <w:fldChar w:fldCharType="begin"/>
      </w:r>
      <w:r w:rsidR="00E63427" w:rsidRPr="004B76C6">
        <w:rPr>
          <w:rFonts w:ascii="Times New Roman" w:hAnsi="Times New Roman" w:cs="Times New Roman"/>
          <w:iCs/>
          <w:sz w:val="24"/>
        </w:rPr>
        <w:instrText xml:space="preserve"> DATE \@ "d MMMM yyyy" </w:instrText>
      </w:r>
      <w:r w:rsidR="00B23B40" w:rsidRPr="004B76C6">
        <w:rPr>
          <w:rFonts w:ascii="Times New Roman" w:hAnsi="Times New Roman" w:cs="Times New Roman"/>
          <w:iCs/>
          <w:sz w:val="24"/>
        </w:rPr>
        <w:fldChar w:fldCharType="separate"/>
      </w:r>
      <w:r w:rsidR="004B76C6" w:rsidRPr="004B76C6">
        <w:rPr>
          <w:rFonts w:ascii="Times New Roman" w:hAnsi="Times New Roman" w:cs="Times New Roman"/>
          <w:iCs/>
          <w:noProof/>
          <w:sz w:val="24"/>
        </w:rPr>
        <w:t>11 May 2024</w:t>
      </w:r>
      <w:r w:rsidR="00B23B40" w:rsidRPr="004B76C6">
        <w:rPr>
          <w:rFonts w:ascii="Times New Roman" w:hAnsi="Times New Roman" w:cs="Times New Roman"/>
          <w:iCs/>
          <w:sz w:val="24"/>
        </w:rPr>
        <w:fldChar w:fldCharType="end"/>
      </w:r>
    </w:p>
    <w:p w14:paraId="39BE19E0" w14:textId="7453366A" w:rsidR="00B1763F" w:rsidRDefault="00B1763F" w:rsidP="007460C6">
      <w:pPr>
        <w:jc w:val="center"/>
        <w:rPr>
          <w:i/>
          <w:sz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D65636" w14:paraId="4F81080A" w14:textId="77777777" w:rsidTr="004B76C6">
        <w:trPr>
          <w:trHeight w:val="665"/>
        </w:trPr>
        <w:tc>
          <w:tcPr>
            <w:tcW w:w="4621" w:type="dxa"/>
          </w:tcPr>
          <w:p w14:paraId="7BAA73BC" w14:textId="1FCE2354" w:rsidR="00D65636" w:rsidRPr="004B76C6" w:rsidRDefault="00D65636">
            <w:pPr>
              <w:jc w:val="left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4B76C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lastRenderedPageBreak/>
              <w:t>Programming Language</w:t>
            </w:r>
          </w:p>
        </w:tc>
        <w:tc>
          <w:tcPr>
            <w:tcW w:w="4621" w:type="dxa"/>
          </w:tcPr>
          <w:p w14:paraId="5526E08B" w14:textId="495B6D8A" w:rsidR="00D65636" w:rsidRPr="004B76C6" w:rsidRDefault="00D65636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B76C6">
              <w:rPr>
                <w:rFonts w:ascii="Times New Roman" w:hAnsi="Times New Roman" w:cs="Times New Roman"/>
                <w:iCs/>
                <w:sz w:val="24"/>
                <w:szCs w:val="24"/>
              </w:rPr>
              <w:object w:dxaOrig="225" w:dyaOrig="225" w14:anchorId="192D694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59" type="#_x0000_t75" style="width:63.75pt;height:24.75pt" o:ole="">
                  <v:imagedata r:id="rId12" o:title=""/>
                </v:shape>
                <w:control r:id="rId13" w:name="Python" w:shapeid="_x0000_i1059"/>
              </w:object>
            </w:r>
            <w:r w:rsidRPr="004B76C6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  <w:r w:rsidRPr="004B76C6">
              <w:rPr>
                <w:rFonts w:ascii="Times New Roman" w:hAnsi="Times New Roman" w:cs="Times New Roman"/>
                <w:iCs/>
                <w:sz w:val="24"/>
                <w:szCs w:val="24"/>
              </w:rPr>
              <w:object w:dxaOrig="225" w:dyaOrig="225" w14:anchorId="325E5186">
                <v:shape id="_x0000_i1057" type="#_x0000_t75" style="width:68.25pt;height:24.75pt" o:ole="">
                  <v:imagedata r:id="rId14" o:title=""/>
                </v:shape>
                <w:control r:id="rId15" w:name="Matlab" w:shapeid="_x0000_i1057"/>
              </w:object>
            </w:r>
            <w:r w:rsidRPr="004B76C6">
              <w:rPr>
                <w:rFonts w:ascii="Times New Roman" w:hAnsi="Times New Roman" w:cs="Times New Roman"/>
                <w:iCs/>
                <w:sz w:val="24"/>
                <w:szCs w:val="24"/>
              </w:rPr>
              <w:object w:dxaOrig="225" w:dyaOrig="225" w14:anchorId="400B08C6">
                <v:shape id="_x0000_i1060" type="#_x0000_t75" style="width:68.25pt;height:24.75pt" o:ole="">
                  <v:imagedata r:id="rId16" o:title=""/>
                </v:shape>
                <w:control r:id="rId17" w:name="Octave" w:shapeid="_x0000_i1060"/>
              </w:object>
            </w:r>
          </w:p>
        </w:tc>
      </w:tr>
      <w:tr w:rsidR="00D65636" w14:paraId="7ABD623F" w14:textId="77777777" w:rsidTr="00D65636">
        <w:tc>
          <w:tcPr>
            <w:tcW w:w="4621" w:type="dxa"/>
          </w:tcPr>
          <w:p w14:paraId="241E55C8" w14:textId="6E35FBB7" w:rsidR="00D65636" w:rsidRPr="004B76C6" w:rsidRDefault="009F7EC6">
            <w:pPr>
              <w:jc w:val="left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4B76C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Programming Environment</w:t>
            </w:r>
          </w:p>
        </w:tc>
        <w:tc>
          <w:tcPr>
            <w:tcW w:w="4621" w:type="dxa"/>
          </w:tcPr>
          <w:p w14:paraId="267539A8" w14:textId="032F7F60" w:rsidR="00D65636" w:rsidRPr="004B76C6" w:rsidRDefault="009F7EC6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B76C6">
              <w:rPr>
                <w:rFonts w:ascii="Times New Roman" w:hAnsi="Times New Roman" w:cs="Times New Roman"/>
                <w:iCs/>
                <w:sz w:val="24"/>
                <w:szCs w:val="24"/>
              </w:rPr>
              <w:t>Write your Py</w:t>
            </w:r>
            <w:r w:rsidR="008142FC" w:rsidRPr="004B76C6">
              <w:rPr>
                <w:rFonts w:ascii="Times New Roman" w:hAnsi="Times New Roman" w:cs="Times New Roman"/>
                <w:iCs/>
                <w:sz w:val="24"/>
                <w:szCs w:val="24"/>
              </w:rPr>
              <w:t>th</w:t>
            </w:r>
            <w:r w:rsidRPr="004B76C6">
              <w:rPr>
                <w:rFonts w:ascii="Times New Roman" w:hAnsi="Times New Roman" w:cs="Times New Roman"/>
                <w:iCs/>
                <w:sz w:val="24"/>
                <w:szCs w:val="24"/>
              </w:rPr>
              <w:t>on/</w:t>
            </w:r>
            <w:proofErr w:type="spellStart"/>
            <w:r w:rsidRPr="004B76C6">
              <w:rPr>
                <w:rFonts w:ascii="Times New Roman" w:hAnsi="Times New Roman" w:cs="Times New Roman"/>
                <w:iCs/>
                <w:sz w:val="24"/>
                <w:szCs w:val="24"/>
              </w:rPr>
              <w:t>Matlab</w:t>
            </w:r>
            <w:proofErr w:type="spellEnd"/>
            <w:r w:rsidRPr="004B76C6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/Octave version and additional packages if </w:t>
            </w:r>
            <w:r w:rsidR="00943B8A" w:rsidRPr="004B76C6">
              <w:rPr>
                <w:rFonts w:ascii="Times New Roman" w:hAnsi="Times New Roman" w:cs="Times New Roman"/>
                <w:iCs/>
                <w:sz w:val="24"/>
                <w:szCs w:val="24"/>
              </w:rPr>
              <w:t>needed.</w:t>
            </w:r>
          </w:p>
          <w:p w14:paraId="3ACD8D95" w14:textId="2103B64C" w:rsidR="00943B8A" w:rsidRPr="004B76C6" w:rsidRDefault="00943B8A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F02F20" w14:paraId="2B51A460" w14:textId="77777777" w:rsidTr="00D65636">
        <w:tc>
          <w:tcPr>
            <w:tcW w:w="4621" w:type="dxa"/>
          </w:tcPr>
          <w:p w14:paraId="4B91F609" w14:textId="0A3F0169" w:rsidR="00F02F20" w:rsidRPr="004B76C6" w:rsidRDefault="00F02F20">
            <w:pPr>
              <w:jc w:val="left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4B76C6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>Reflections</w:t>
            </w:r>
          </w:p>
        </w:tc>
        <w:tc>
          <w:tcPr>
            <w:tcW w:w="4621" w:type="dxa"/>
          </w:tcPr>
          <w:p w14:paraId="3E9F99B8" w14:textId="77777777" w:rsidR="00F02F20" w:rsidRPr="004B76C6" w:rsidRDefault="00F02F2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B76C6">
              <w:rPr>
                <w:rFonts w:ascii="Times New Roman" w:hAnsi="Times New Roman" w:cs="Times New Roman"/>
                <w:iCs/>
                <w:sz w:val="24"/>
                <w:szCs w:val="24"/>
              </w:rPr>
              <w:t>Write a few sentences about what you have learnt, the difficulties you have faced, etc.</w:t>
            </w:r>
          </w:p>
          <w:p w14:paraId="399885CC" w14:textId="394246B6" w:rsidR="00F02F20" w:rsidRPr="004B76C6" w:rsidRDefault="00F02F20">
            <w:pPr>
              <w:jc w:val="left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</w:tr>
    </w:tbl>
    <w:p w14:paraId="5C68ACE6" w14:textId="77777777" w:rsidR="00C97B6F" w:rsidRDefault="00C97B6F" w:rsidP="00ED0921">
      <w:pPr>
        <w:jc w:val="left"/>
        <w:rPr>
          <w:i/>
          <w:sz w:val="28"/>
        </w:rPr>
      </w:pPr>
    </w:p>
    <w:p w14:paraId="2BF15643" w14:textId="77C4356B" w:rsidR="00483388" w:rsidRPr="00483388" w:rsidRDefault="00D029A4" w:rsidP="00ED0921">
      <w:pPr>
        <w:jc w:val="left"/>
        <w:rPr>
          <w:b/>
          <w:bCs/>
          <w:i/>
          <w:sz w:val="28"/>
        </w:rPr>
      </w:pPr>
      <w:r>
        <w:rPr>
          <w:b/>
          <w:bCs/>
          <w:i/>
          <w:sz w:val="28"/>
        </w:rPr>
        <w:t xml:space="preserve">Results &amp; </w:t>
      </w:r>
      <w:r w:rsidR="00483388" w:rsidRPr="00483388">
        <w:rPr>
          <w:b/>
          <w:bCs/>
          <w:i/>
          <w:sz w:val="28"/>
        </w:rPr>
        <w:t>Discussion</w:t>
      </w:r>
    </w:p>
    <w:p w14:paraId="2F296B33" w14:textId="24CE626D" w:rsidR="00507B5E" w:rsidRDefault="008C100B" w:rsidP="00507B5E">
      <w:pPr>
        <w:pStyle w:val="ListParagraph"/>
        <w:numPr>
          <w:ilvl w:val="0"/>
          <w:numId w:val="12"/>
        </w:numPr>
        <w:jc w:val="left"/>
        <w:rPr>
          <w:i/>
          <w:sz w:val="28"/>
        </w:rPr>
      </w:pPr>
      <w:r>
        <w:rPr>
          <w:i/>
          <w:sz w:val="28"/>
        </w:rPr>
        <w:t>Paste the output figures that you generated.</w:t>
      </w:r>
    </w:p>
    <w:p w14:paraId="70B6FF01" w14:textId="1D92A0A2" w:rsidR="009151E4" w:rsidRDefault="008C100B" w:rsidP="00563BA3">
      <w:pPr>
        <w:pStyle w:val="ListParagraph"/>
        <w:numPr>
          <w:ilvl w:val="0"/>
          <w:numId w:val="12"/>
        </w:numPr>
        <w:jc w:val="left"/>
        <w:rPr>
          <w:i/>
          <w:sz w:val="28"/>
        </w:rPr>
      </w:pPr>
      <w:r w:rsidRPr="00563BA3">
        <w:rPr>
          <w:i/>
          <w:sz w:val="28"/>
        </w:rPr>
        <w:t xml:space="preserve">Make a discussion about </w:t>
      </w:r>
      <w:r w:rsidR="00563BA3" w:rsidRPr="00563BA3">
        <w:rPr>
          <w:i/>
          <w:sz w:val="28"/>
        </w:rPr>
        <w:t>your results</w:t>
      </w:r>
      <w:r w:rsidR="009151E4">
        <w:rPr>
          <w:i/>
          <w:sz w:val="28"/>
        </w:rPr>
        <w:t xml:space="preserve"> around the following questions</w:t>
      </w:r>
      <w:r w:rsidR="00563BA3" w:rsidRPr="00563BA3">
        <w:rPr>
          <w:i/>
          <w:sz w:val="28"/>
        </w:rPr>
        <w:t xml:space="preserve">. </w:t>
      </w:r>
    </w:p>
    <w:p w14:paraId="1BF9CCFF" w14:textId="07A912B4" w:rsidR="00F502C7" w:rsidRDefault="008142FC" w:rsidP="009F7804">
      <w:pPr>
        <w:pStyle w:val="ListParagraph"/>
        <w:numPr>
          <w:ilvl w:val="1"/>
          <w:numId w:val="12"/>
        </w:numPr>
        <w:jc w:val="left"/>
        <w:rPr>
          <w:i/>
          <w:sz w:val="28"/>
        </w:rPr>
      </w:pPr>
      <w:r>
        <w:rPr>
          <w:i/>
          <w:sz w:val="28"/>
        </w:rPr>
        <w:t xml:space="preserve">What are the major noise types </w:t>
      </w:r>
      <w:r w:rsidR="00304BA1">
        <w:rPr>
          <w:i/>
          <w:sz w:val="28"/>
        </w:rPr>
        <w:t xml:space="preserve">apparent </w:t>
      </w:r>
      <w:r>
        <w:rPr>
          <w:i/>
          <w:sz w:val="28"/>
        </w:rPr>
        <w:t>in your input image</w:t>
      </w:r>
      <w:r w:rsidR="002241D8" w:rsidRPr="00563BA3">
        <w:rPr>
          <w:i/>
          <w:sz w:val="28"/>
        </w:rPr>
        <w:t>?</w:t>
      </w:r>
    </w:p>
    <w:p w14:paraId="1AAE7E50" w14:textId="176B8EC6" w:rsidR="009F7804" w:rsidRDefault="008142FC" w:rsidP="009F7804">
      <w:pPr>
        <w:pStyle w:val="ListParagraph"/>
        <w:numPr>
          <w:ilvl w:val="1"/>
          <w:numId w:val="12"/>
        </w:numPr>
        <w:jc w:val="left"/>
        <w:rPr>
          <w:i/>
          <w:sz w:val="28"/>
        </w:rPr>
      </w:pPr>
      <w:r>
        <w:rPr>
          <w:i/>
          <w:sz w:val="28"/>
        </w:rPr>
        <w:t>Which techniques have you used to remove each type of noise</w:t>
      </w:r>
      <w:r w:rsidR="009F7804">
        <w:rPr>
          <w:i/>
          <w:sz w:val="28"/>
        </w:rPr>
        <w:t>?</w:t>
      </w:r>
      <w:r w:rsidR="009E2851">
        <w:rPr>
          <w:i/>
          <w:sz w:val="28"/>
        </w:rPr>
        <w:t xml:space="preserve"> Why?</w:t>
      </w:r>
    </w:p>
    <w:p w14:paraId="19479CAC" w14:textId="62B2C8B7" w:rsidR="001F016C" w:rsidRPr="00563BA3" w:rsidRDefault="00E45D57" w:rsidP="009F7804">
      <w:pPr>
        <w:pStyle w:val="ListParagraph"/>
        <w:numPr>
          <w:ilvl w:val="1"/>
          <w:numId w:val="12"/>
        </w:numPr>
        <w:jc w:val="left"/>
        <w:rPr>
          <w:i/>
          <w:sz w:val="28"/>
        </w:rPr>
      </w:pPr>
      <w:r>
        <w:rPr>
          <w:i/>
          <w:sz w:val="28"/>
        </w:rPr>
        <w:t xml:space="preserve">What are the </w:t>
      </w:r>
      <w:r w:rsidR="006B18F0">
        <w:rPr>
          <w:i/>
          <w:sz w:val="28"/>
        </w:rPr>
        <w:t xml:space="preserve">best </w:t>
      </w:r>
      <w:r>
        <w:rPr>
          <w:i/>
          <w:sz w:val="28"/>
        </w:rPr>
        <w:t xml:space="preserve">parameters </w:t>
      </w:r>
      <w:r w:rsidR="002F7D33">
        <w:rPr>
          <w:i/>
          <w:sz w:val="28"/>
        </w:rPr>
        <w:t>of those techniques</w:t>
      </w:r>
      <w:r w:rsidR="006B18F0">
        <w:rPr>
          <w:i/>
          <w:sz w:val="28"/>
        </w:rPr>
        <w:t>, for your input</w:t>
      </w:r>
      <w:r w:rsidR="001F016C">
        <w:rPr>
          <w:i/>
          <w:sz w:val="28"/>
        </w:rPr>
        <w:t>?</w:t>
      </w:r>
    </w:p>
    <w:p w14:paraId="04145B28" w14:textId="77777777" w:rsidR="00F502C7" w:rsidRPr="00507B5E" w:rsidRDefault="00F502C7" w:rsidP="00F502C7">
      <w:pPr>
        <w:pStyle w:val="ListParagraph"/>
        <w:ind w:left="360"/>
        <w:jc w:val="left"/>
        <w:rPr>
          <w:i/>
          <w:sz w:val="28"/>
        </w:rPr>
      </w:pPr>
    </w:p>
    <w:p w14:paraId="12FE5D42" w14:textId="3469DDA4" w:rsidR="00ED0921" w:rsidRPr="00ED0921" w:rsidRDefault="00ED0921" w:rsidP="00ED0921">
      <w:pPr>
        <w:jc w:val="left"/>
        <w:rPr>
          <w:b/>
          <w:bCs/>
          <w:i/>
          <w:sz w:val="28"/>
        </w:rPr>
      </w:pPr>
      <w:r w:rsidRPr="00ED0921">
        <w:rPr>
          <w:b/>
          <w:bCs/>
          <w:i/>
          <w:sz w:val="28"/>
        </w:rPr>
        <w:t>Source Code</w:t>
      </w:r>
    </w:p>
    <w:p w14:paraId="3EB1BC8A" w14:textId="65468B18" w:rsidR="00E63427" w:rsidRPr="00E63427" w:rsidRDefault="00ED0921" w:rsidP="00B1763F">
      <w:r>
        <w:rPr>
          <w:i/>
          <w:sz w:val="28"/>
        </w:rPr>
        <w:t xml:space="preserve">Copy and paste your source </w:t>
      </w:r>
      <w:proofErr w:type="gramStart"/>
      <w:r>
        <w:rPr>
          <w:i/>
          <w:sz w:val="28"/>
        </w:rPr>
        <w:t>codes</w:t>
      </w:r>
      <w:proofErr w:type="gramEnd"/>
      <w:r>
        <w:rPr>
          <w:i/>
          <w:sz w:val="28"/>
        </w:rPr>
        <w:t xml:space="preserve"> here.</w:t>
      </w:r>
      <w:r w:rsidR="002D0584">
        <w:rPr>
          <w:i/>
          <w:sz w:val="28"/>
        </w:rPr>
        <w:t xml:space="preserve"> (Note that you must also submit your source codes, in executable code files (.</w:t>
      </w:r>
      <w:proofErr w:type="spellStart"/>
      <w:r w:rsidR="002D0584">
        <w:rPr>
          <w:i/>
          <w:sz w:val="28"/>
        </w:rPr>
        <w:t>py</w:t>
      </w:r>
      <w:proofErr w:type="spellEnd"/>
      <w:r w:rsidR="002D0584">
        <w:rPr>
          <w:i/>
          <w:sz w:val="28"/>
        </w:rPr>
        <w:t>, .m).</w:t>
      </w:r>
      <w:r w:rsidR="00CA6879">
        <w:rPr>
          <w:i/>
          <w:sz w:val="28"/>
        </w:rPr>
        <w:t xml:space="preserve"> </w:t>
      </w:r>
      <w:r w:rsidR="00CA6879" w:rsidRPr="0035321A">
        <w:rPr>
          <w:i/>
          <w:sz w:val="28"/>
          <w:u w:val="single"/>
        </w:rPr>
        <w:t>Otherwise</w:t>
      </w:r>
      <w:r w:rsidR="00507B5E" w:rsidRPr="0035321A">
        <w:rPr>
          <w:i/>
          <w:sz w:val="28"/>
          <w:u w:val="single"/>
        </w:rPr>
        <w:t>,</w:t>
      </w:r>
      <w:r w:rsidR="00CA6879" w:rsidRPr="0035321A">
        <w:rPr>
          <w:i/>
          <w:sz w:val="28"/>
          <w:u w:val="single"/>
        </w:rPr>
        <w:t xml:space="preserve"> your code will not be graded</w:t>
      </w:r>
      <w:r w:rsidR="00CA6879">
        <w:rPr>
          <w:i/>
          <w:sz w:val="28"/>
        </w:rPr>
        <w:t>.</w:t>
      </w:r>
      <w:r w:rsidR="002D0584">
        <w:rPr>
          <w:i/>
          <w:sz w:val="28"/>
        </w:rPr>
        <w:t>)</w:t>
      </w:r>
    </w:p>
    <w:sectPr w:rsidR="00E63427" w:rsidRPr="00E63427" w:rsidSect="00B1763F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5811DA" w14:textId="77777777" w:rsidR="0099479B" w:rsidRDefault="0099479B" w:rsidP="007460C6">
      <w:pPr>
        <w:spacing w:after="0" w:line="240" w:lineRule="auto"/>
      </w:pPr>
      <w:r>
        <w:separator/>
      </w:r>
    </w:p>
  </w:endnote>
  <w:endnote w:type="continuationSeparator" w:id="0">
    <w:p w14:paraId="1315DD6D" w14:textId="77777777" w:rsidR="0099479B" w:rsidRDefault="0099479B" w:rsidP="007460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LucidaSansTypewriter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A713D2" w14:textId="77777777" w:rsidR="0099479B" w:rsidRDefault="0099479B" w:rsidP="007460C6">
      <w:pPr>
        <w:spacing w:after="0" w:line="240" w:lineRule="auto"/>
      </w:pPr>
      <w:r>
        <w:separator/>
      </w:r>
    </w:p>
  </w:footnote>
  <w:footnote w:type="continuationSeparator" w:id="0">
    <w:p w14:paraId="7D951845" w14:textId="77777777" w:rsidR="0099479B" w:rsidRDefault="0099479B" w:rsidP="007460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745085"/>
    <w:multiLevelType w:val="hybridMultilevel"/>
    <w:tmpl w:val="AC224A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A3624FF"/>
    <w:multiLevelType w:val="hybridMultilevel"/>
    <w:tmpl w:val="F3466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932725"/>
    <w:multiLevelType w:val="hybridMultilevel"/>
    <w:tmpl w:val="47BA0A9E"/>
    <w:lvl w:ilvl="0" w:tplc="F6FA8604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EE3B40"/>
    <w:multiLevelType w:val="hybridMultilevel"/>
    <w:tmpl w:val="6D7EE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115E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7A8523F3"/>
    <w:multiLevelType w:val="hybridMultilevel"/>
    <w:tmpl w:val="99E44EF0"/>
    <w:lvl w:ilvl="0" w:tplc="99F2856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4423084">
    <w:abstractNumId w:val="2"/>
  </w:num>
  <w:num w:numId="2" w16cid:durableId="1267038131">
    <w:abstractNumId w:val="5"/>
  </w:num>
  <w:num w:numId="3" w16cid:durableId="10574893">
    <w:abstractNumId w:val="4"/>
  </w:num>
  <w:num w:numId="4" w16cid:durableId="525798318">
    <w:abstractNumId w:val="4"/>
  </w:num>
  <w:num w:numId="5" w16cid:durableId="1599633543">
    <w:abstractNumId w:val="4"/>
  </w:num>
  <w:num w:numId="6" w16cid:durableId="1437478805">
    <w:abstractNumId w:val="4"/>
  </w:num>
  <w:num w:numId="7" w16cid:durableId="820850351">
    <w:abstractNumId w:val="4"/>
  </w:num>
  <w:num w:numId="8" w16cid:durableId="1002048671">
    <w:abstractNumId w:val="4"/>
  </w:num>
  <w:num w:numId="9" w16cid:durableId="797651305">
    <w:abstractNumId w:val="1"/>
  </w:num>
  <w:num w:numId="10" w16cid:durableId="586377948">
    <w:abstractNumId w:val="4"/>
  </w:num>
  <w:num w:numId="11" w16cid:durableId="314338945">
    <w:abstractNumId w:val="3"/>
  </w:num>
  <w:num w:numId="12" w16cid:durableId="1943418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rcwNDA0Mbc0NDdX0lEKTi0uzszPAykwNKwFADuaCdktAAAA"/>
  </w:docVars>
  <w:rsids>
    <w:rsidRoot w:val="007460C6"/>
    <w:rsid w:val="00007D6F"/>
    <w:rsid w:val="00010217"/>
    <w:rsid w:val="000156F3"/>
    <w:rsid w:val="0002397D"/>
    <w:rsid w:val="00055840"/>
    <w:rsid w:val="0008361A"/>
    <w:rsid w:val="000B11D9"/>
    <w:rsid w:val="000D0954"/>
    <w:rsid w:val="000D6FB2"/>
    <w:rsid w:val="000F3BBC"/>
    <w:rsid w:val="001449F8"/>
    <w:rsid w:val="001A5588"/>
    <w:rsid w:val="001B0D6E"/>
    <w:rsid w:val="001F016C"/>
    <w:rsid w:val="00212A35"/>
    <w:rsid w:val="00216086"/>
    <w:rsid w:val="002220C5"/>
    <w:rsid w:val="0022394B"/>
    <w:rsid w:val="002241D8"/>
    <w:rsid w:val="00234F86"/>
    <w:rsid w:val="002D0584"/>
    <w:rsid w:val="002F7D33"/>
    <w:rsid w:val="00304BA1"/>
    <w:rsid w:val="003336FC"/>
    <w:rsid w:val="00340CA4"/>
    <w:rsid w:val="0035321A"/>
    <w:rsid w:val="00360217"/>
    <w:rsid w:val="00367267"/>
    <w:rsid w:val="003807B0"/>
    <w:rsid w:val="00390A02"/>
    <w:rsid w:val="003E59CC"/>
    <w:rsid w:val="003F249E"/>
    <w:rsid w:val="00405135"/>
    <w:rsid w:val="004125FF"/>
    <w:rsid w:val="004160A9"/>
    <w:rsid w:val="004209B8"/>
    <w:rsid w:val="004305CB"/>
    <w:rsid w:val="00483388"/>
    <w:rsid w:val="004B76C6"/>
    <w:rsid w:val="004C741F"/>
    <w:rsid w:val="004E69D0"/>
    <w:rsid w:val="00507B5E"/>
    <w:rsid w:val="00533547"/>
    <w:rsid w:val="00562562"/>
    <w:rsid w:val="00563BA3"/>
    <w:rsid w:val="005738F1"/>
    <w:rsid w:val="005A1418"/>
    <w:rsid w:val="005E511C"/>
    <w:rsid w:val="005E75CD"/>
    <w:rsid w:val="005E7B67"/>
    <w:rsid w:val="0061691A"/>
    <w:rsid w:val="00621658"/>
    <w:rsid w:val="006375CC"/>
    <w:rsid w:val="00657C5F"/>
    <w:rsid w:val="006859F8"/>
    <w:rsid w:val="006A6DD7"/>
    <w:rsid w:val="006B0C77"/>
    <w:rsid w:val="006B18F0"/>
    <w:rsid w:val="006F281D"/>
    <w:rsid w:val="006F6C51"/>
    <w:rsid w:val="006F76DC"/>
    <w:rsid w:val="00721107"/>
    <w:rsid w:val="0072207A"/>
    <w:rsid w:val="007335DF"/>
    <w:rsid w:val="007460C6"/>
    <w:rsid w:val="00780AC6"/>
    <w:rsid w:val="007827DF"/>
    <w:rsid w:val="00786ABA"/>
    <w:rsid w:val="007B6F9B"/>
    <w:rsid w:val="007C50D4"/>
    <w:rsid w:val="007F546C"/>
    <w:rsid w:val="0080049A"/>
    <w:rsid w:val="0081024B"/>
    <w:rsid w:val="008142FC"/>
    <w:rsid w:val="00825B5E"/>
    <w:rsid w:val="00876DD5"/>
    <w:rsid w:val="00890ACA"/>
    <w:rsid w:val="00893823"/>
    <w:rsid w:val="00894E13"/>
    <w:rsid w:val="008C100B"/>
    <w:rsid w:val="009151E4"/>
    <w:rsid w:val="00917378"/>
    <w:rsid w:val="009247EF"/>
    <w:rsid w:val="00943B8A"/>
    <w:rsid w:val="009825C7"/>
    <w:rsid w:val="0099479B"/>
    <w:rsid w:val="009B0602"/>
    <w:rsid w:val="009C4628"/>
    <w:rsid w:val="009E2851"/>
    <w:rsid w:val="009F3AEE"/>
    <w:rsid w:val="009F7804"/>
    <w:rsid w:val="009F7EC6"/>
    <w:rsid w:val="00A53314"/>
    <w:rsid w:val="00A5421D"/>
    <w:rsid w:val="00A550EC"/>
    <w:rsid w:val="00A56E87"/>
    <w:rsid w:val="00A63663"/>
    <w:rsid w:val="00A95D3A"/>
    <w:rsid w:val="00AF0561"/>
    <w:rsid w:val="00AF3FB6"/>
    <w:rsid w:val="00B1763F"/>
    <w:rsid w:val="00B20208"/>
    <w:rsid w:val="00B23B40"/>
    <w:rsid w:val="00B67CA2"/>
    <w:rsid w:val="00B709A0"/>
    <w:rsid w:val="00B91A07"/>
    <w:rsid w:val="00B94EF5"/>
    <w:rsid w:val="00BE03EC"/>
    <w:rsid w:val="00C12983"/>
    <w:rsid w:val="00C20F86"/>
    <w:rsid w:val="00C66E76"/>
    <w:rsid w:val="00C97B6F"/>
    <w:rsid w:val="00CA6879"/>
    <w:rsid w:val="00D029A4"/>
    <w:rsid w:val="00D11026"/>
    <w:rsid w:val="00D1146D"/>
    <w:rsid w:val="00D640C1"/>
    <w:rsid w:val="00D65636"/>
    <w:rsid w:val="00D678F2"/>
    <w:rsid w:val="00D932EF"/>
    <w:rsid w:val="00DA3915"/>
    <w:rsid w:val="00DB28E1"/>
    <w:rsid w:val="00E22176"/>
    <w:rsid w:val="00E3357D"/>
    <w:rsid w:val="00E45D57"/>
    <w:rsid w:val="00E63427"/>
    <w:rsid w:val="00E82065"/>
    <w:rsid w:val="00E853F2"/>
    <w:rsid w:val="00EB2123"/>
    <w:rsid w:val="00EB5D00"/>
    <w:rsid w:val="00ED0921"/>
    <w:rsid w:val="00EE3478"/>
    <w:rsid w:val="00F01579"/>
    <w:rsid w:val="00F02F20"/>
    <w:rsid w:val="00F13F0A"/>
    <w:rsid w:val="00F502C7"/>
    <w:rsid w:val="00F544F3"/>
    <w:rsid w:val="00F60C57"/>
    <w:rsid w:val="00F66C8D"/>
    <w:rsid w:val="00F850C4"/>
    <w:rsid w:val="00F85E4F"/>
    <w:rsid w:val="00FA3123"/>
    <w:rsid w:val="00FC0F77"/>
    <w:rsid w:val="00FE7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;"/>
  <w14:docId w14:val="68EF4E16"/>
  <w15:docId w15:val="{07828C59-47DB-4591-9AFE-115C81634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49A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3427"/>
    <w:pPr>
      <w:keepNext/>
      <w:keepLines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3427"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3427"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63427"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3427"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3427"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3427"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3427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3427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60C6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7460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0C6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60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0C6"/>
    <w:rPr>
      <w:rFonts w:ascii="Tahoma" w:hAnsi="Tahoma" w:cs="Tahoma"/>
      <w:sz w:val="16"/>
      <w:szCs w:val="1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3427"/>
    <w:rPr>
      <w:rFonts w:asciiTheme="majorHAnsi" w:eastAsiaTheme="majorEastAsia" w:hAnsiTheme="majorHAnsi" w:cstheme="majorBidi"/>
      <w:b/>
      <w:bCs/>
      <w:color w:val="000000" w:themeColor="tex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63427"/>
    <w:rPr>
      <w:rFonts w:asciiTheme="majorHAnsi" w:eastAsiaTheme="majorEastAsia" w:hAnsiTheme="majorHAnsi" w:cstheme="majorBidi"/>
      <w:b/>
      <w:bCs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3427"/>
    <w:rPr>
      <w:rFonts w:asciiTheme="majorHAnsi" w:eastAsiaTheme="majorEastAsia" w:hAnsiTheme="majorHAnsi" w:cstheme="majorBidi"/>
      <w:b/>
      <w:bCs/>
      <w:i/>
      <w:iCs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342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3427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3427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342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NoSpacing">
    <w:name w:val="No Spacing"/>
    <w:link w:val="NoSpacingChar"/>
    <w:uiPriority w:val="1"/>
    <w:qFormat/>
    <w:rsid w:val="00E6342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63427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E69D0"/>
    <w:pPr>
      <w:numPr>
        <w:numId w:val="0"/>
      </w:numPr>
      <w:outlineLvl w:val="9"/>
    </w:pPr>
    <w:rPr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4E69D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E69D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E69D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E69D0"/>
    <w:rPr>
      <w:color w:val="0000FF" w:themeColor="hyperlink"/>
      <w:u w:val="single"/>
    </w:rPr>
  </w:style>
  <w:style w:type="character" w:customStyle="1" w:styleId="fontstyle01">
    <w:name w:val="fontstyle01"/>
    <w:basedOn w:val="DefaultParagraphFont"/>
    <w:rsid w:val="003336FC"/>
    <w:rPr>
      <w:rFonts w:ascii="Times-Roman" w:hAnsi="Times-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fontstyle21">
    <w:name w:val="fontstyle21"/>
    <w:basedOn w:val="DefaultParagraphFont"/>
    <w:rsid w:val="00010217"/>
    <w:rPr>
      <w:rFonts w:ascii="Times-Bold" w:hAnsi="Times-Bold" w:hint="default"/>
      <w:b/>
      <w:bCs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010217"/>
    <w:rPr>
      <w:rFonts w:ascii="LucidaSansTypewriter" w:hAnsi="LucidaSansTypewriter" w:hint="default"/>
      <w:b w:val="0"/>
      <w:bCs w:val="0"/>
      <w:i w:val="0"/>
      <w:iCs w:val="0"/>
      <w:color w:val="000000"/>
      <w:sz w:val="16"/>
      <w:szCs w:val="16"/>
    </w:rPr>
  </w:style>
  <w:style w:type="paragraph" w:styleId="ListParagraph">
    <w:name w:val="List Paragraph"/>
    <w:basedOn w:val="Normal"/>
    <w:uiPriority w:val="34"/>
    <w:qFormat/>
    <w:rsid w:val="00010217"/>
    <w:pPr>
      <w:ind w:left="720"/>
      <w:contextualSpacing/>
    </w:pPr>
  </w:style>
  <w:style w:type="table" w:styleId="TableGrid">
    <w:name w:val="Table Grid"/>
    <w:basedOn w:val="TableNormal"/>
    <w:uiPriority w:val="39"/>
    <w:rsid w:val="00876DD5"/>
    <w:pPr>
      <w:spacing w:after="0" w:line="240" w:lineRule="auto"/>
    </w:pPr>
    <w:rPr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656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ntrol" Target="activeX/activeX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control" Target="activeX/activeX3.xml"/><Relationship Id="rId2" Type="http://schemas.openxmlformats.org/officeDocument/2006/relationships/customXml" Target="../customXml/item2.xml"/><Relationship Id="rId16" Type="http://schemas.openxmlformats.org/officeDocument/2006/relationships/image" Target="media/image4.w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control" Target="activeX/activeX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activeX1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40-EC42-11CE-9E0D-00AA006002F3}" ax:persistence="persistStorage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336ACE4-1319-4904-A91D-69FB00C9E03A}">
  <we:reference id="c48fb390-44b5-4201-a3e4-26377914a574" version="1.0.0.0" store="EXCatalog" storeType="EXCatalog"/>
  <we:alternateReferences>
    <we:reference id="WA200000368" version="1.0.0.0" store="tr-TR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f90d9cf-3cdc-4ebd-8ac8-3765cfc18701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Belge" ma:contentTypeID="0x0101003C42B59F0333684295E393A9214AE410" ma:contentTypeVersion="5" ma:contentTypeDescription="Yeni belge oluşturun." ma:contentTypeScope="" ma:versionID="a88b3e07f09b0b45fd45d2c0bef28c69">
  <xsd:schema xmlns:xsd="http://www.w3.org/2001/XMLSchema" xmlns:xs="http://www.w3.org/2001/XMLSchema" xmlns:p="http://schemas.microsoft.com/office/2006/metadata/properties" xmlns:ns2="5f90d9cf-3cdc-4ebd-8ac8-3765cfc18701" targetNamespace="http://schemas.microsoft.com/office/2006/metadata/properties" ma:root="true" ma:fieldsID="f105ed038f32e2b7b2ca3508a619278c" ns2:_="">
    <xsd:import namespace="5f90d9cf-3cdc-4ebd-8ac8-3765cfc1870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90d9cf-3cdc-4ebd-8ac8-3765cfc1870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İçerik Türü"/>
        <xsd:element ref="dc:title" minOccurs="0" maxOccurs="1" ma:index="4" ma:displayName="Başlı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6822EDE0-A1B5-41BA-9BB6-463FAC0AB654}">
  <ds:schemaRefs>
    <ds:schemaRef ds:uri="http://schemas.microsoft.com/office/2006/metadata/properties"/>
    <ds:schemaRef ds:uri="http://schemas.microsoft.com/office/infopath/2007/PartnerControls"/>
    <ds:schemaRef ds:uri="5f90d9cf-3cdc-4ebd-8ac8-3765cfc18701"/>
  </ds:schemaRefs>
</ds:datastoreItem>
</file>

<file path=customXml/itemProps2.xml><?xml version="1.0" encoding="utf-8"?>
<ds:datastoreItem xmlns:ds="http://schemas.openxmlformats.org/officeDocument/2006/customXml" ds:itemID="{44421CB3-854B-4D31-BF43-BFE7307142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40FBB0D-7808-4CB8-ABC8-03A440CE41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90d9cf-3cdc-4ebd-8ac8-3765cfc187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D6E315F-9E6F-4EE1-B18E-C93C13F39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153</Words>
  <Characters>874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>REQUIREMENTS ANALYSIS DOCUMENT</vt:lpstr>
    </vt:vector>
  </TitlesOfParts>
  <Company>MANİSA CELAL BAYAR UNIVERSITY</Company>
  <LinksUpToDate>false</LinksUpToDate>
  <CharactersWithSpaces>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</dc:creator>
  <cp:lastModifiedBy>İkram K. 200316059</cp:lastModifiedBy>
  <cp:revision>109</cp:revision>
  <dcterms:created xsi:type="dcterms:W3CDTF">2016-11-18T09:25:00Z</dcterms:created>
  <dcterms:modified xsi:type="dcterms:W3CDTF">2024-05-11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42B59F0333684295E393A9214AE410</vt:lpwstr>
  </property>
  <property fmtid="{D5CDD505-2E9C-101B-9397-08002B2CF9AE}" pid="3" name="Order">
    <vt:r8>4297600</vt:r8>
  </property>
  <property fmtid="{D5CDD505-2E9C-101B-9397-08002B2CF9AE}" pid="4" name="TriggerFlowInfo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_ExtendedDescription">
    <vt:lpwstr/>
  </property>
</Properties>
</file>